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Čestné prehlásenie o starostlivosti o Mariu Kolenovu</w:t>
      </w:r>
    </w:p>
    <w:p>
      <w:pPr>
        <w:pStyle w:val="FirstParagraph"/>
      </w:pPr>
      <w:r>
        <w:t xml:space="preserve">Peter Koleno</w:t>
      </w:r>
      <w:r>
        <w:t xml:space="preserve"> </w:t>
      </w:r>
      <w:r>
        <w:t xml:space="preserve">narodený 4.2.1975</w:t>
      </w:r>
      <w:r>
        <w:t xml:space="preserve"> </w:t>
      </w:r>
      <w:r>
        <w:t xml:space="preserve">Budovatelov 3972/3</w:t>
      </w:r>
      <w:r>
        <w:t xml:space="preserve"> </w:t>
      </w:r>
      <w:r>
        <w:t xml:space="preserve">036 01 Martin</w:t>
      </w:r>
      <w:r>
        <w:t xml:space="preserve"> </w:t>
      </w:r>
      <w:r>
        <w:t xml:space="preserve">caruli@gmail.com</w:t>
      </w:r>
      <w:r>
        <w:t xml:space="preserve"> </w:t>
      </w:r>
      <w:r>
        <w:t xml:space="preserve">0907467845</w:t>
      </w:r>
    </w:p>
    <w:p>
      <w:pPr>
        <w:pStyle w:val="BodyText"/>
      </w:pPr>
      <w:r>
        <w:t xml:space="preserve">V Martine dňa 10.2.2022</w:t>
      </w:r>
    </w:p>
    <w:p>
      <w:pPr>
        <w:pStyle w:val="BodyText"/>
      </w:pPr>
      <w:r>
        <w:t xml:space="preserve">Týmto čestne prehlásujem že v obdobi od 23.4 2019 do 4.1 2020 som po otcovej smrti staral o svoju mamu ktora mala v roku 2013 úraz hlavy.</w:t>
      </w:r>
      <w:r>
        <w:t xml:space="preserve"> </w:t>
      </w:r>
      <w:r>
        <w:t xml:space="preserve">Po ošetrení z nemocnice mala slabšie bolesti hlavy.Už pred otcovou smrťou začínali závraty, slabosť, bušenie srdca a krátkodoba pamať sa zhoršovala.</w:t>
      </w:r>
      <w:r>
        <w:t xml:space="preserve"> </w:t>
      </w:r>
      <w:r>
        <w:t xml:space="preserve">Po maminej smrti som v šuflíku našiel papier z roku 2013 rozhodnutie Ǔradu práce,socialnych veci a rodiny že sa uchádzala o ZTP.</w:t>
      </w:r>
      <w:r>
        <w:t xml:space="preserve"> </w:t>
      </w:r>
      <w:r>
        <w:t xml:space="preserve">Kedže som mal aj nové rozhodnutie o starostlivosti o mamu z roku 2021 tak tie nové som si ponechal a staršie papiere zahodil.</w:t>
      </w:r>
      <w:r>
        <w:t xml:space="preserve"> </w:t>
      </w:r>
      <w:r>
        <w:t xml:space="preserve">Potom som išiel na pobočku v Martine kde pani Silvia Bliharová mi pomáhala ohľadne papierov pri registrácií.</w:t>
      </w:r>
      <w:r>
        <w:t xml:space="preserve"> </w:t>
      </w:r>
      <w:r>
        <w:t xml:space="preserve">Po dalšej návšteve sa ma spýtala či mama v minulosti sa neuchádzala o niejaku kompenzáciu z dovodu jej zdravotného stavu.</w:t>
      </w:r>
      <w:r>
        <w:t xml:space="preserve"> </w:t>
      </w:r>
      <w:r>
        <w:t xml:space="preserve">Povedal som jej že ano ale z roku 2013 ale nečítal som to odvôvodenie ani žiadný posudok a že som to vyhodil.</w:t>
      </w:r>
      <w:r>
        <w:t xml:space="preserve"> </w:t>
      </w:r>
      <w:r>
        <w:t xml:space="preserve">Odtial som išiel na Urad prace a rodiny či nemajú opis rozhodnutia z roku 2013 a pani išla vyhľadať kopiu na meno Kolenová Mária. Po chvili prišla len s novými kopiami z roku 2021 a povedala že sa staršie papiere prekladali do iného systemu ale mamu nenašla.</w:t>
      </w:r>
      <w:r>
        <w:t xml:space="preserve"> </w:t>
      </w:r>
      <w:r>
        <w:t xml:space="preserve">Po vypršaní mojej pracovnej dohody v Česku v roku 2017 som sa príhlasil na Český úrad prace že si najdem novú prácu. V Marci alebo v Apríli 2018 už si presne nepamätam mi volala mama že otcovi sa zhoršil zdravotný stav a či možem prisť domov jej pomocť.Po príchode domov až do maminej smrti som nikde nepracoval ani nebol evidovaný na žiadnom úrade.Od 2019 až do 2022 som opatroval mamu v domácnosti.</w:t>
      </w:r>
    </w:p>
    <w:p>
      <w:pPr>
        <w:pStyle w:val="BodyText"/>
      </w:pPr>
      <w:r>
        <w:t xml:space="preserve">Prosim o prehodnotenie môjho prehlásenia.</w:t>
      </w:r>
      <w:r>
        <w:t xml:space="preserve"> </w:t>
      </w:r>
      <w:r>
        <w:t xml:space="preserve">Dakujem</w:t>
      </w:r>
    </w:p>
    <w:p>
      <w:pPr>
        <w:pStyle w:val="BodyText"/>
      </w:pPr>
      <w:r>
        <w:t xml:space="preserve">S pozdravom</w:t>
      </w:r>
      <w:r>
        <w:t xml:space="preserve"> </w:t>
      </w:r>
      <w:r>
        <w:t xml:space="preserve">Peter Kole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07:38:57Z</dcterms:created>
  <dcterms:modified xsi:type="dcterms:W3CDTF">2022-02-11T07:38:57Z</dcterms:modified>
</cp:coreProperties>
</file>